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5ABED6" w14:textId="77777777" w:rsidR="00224BC9" w:rsidRPr="00BC613D" w:rsidRDefault="00E44CD1">
      <w:pPr>
        <w:rPr>
          <w:b/>
        </w:rPr>
      </w:pPr>
      <w:r w:rsidRPr="00BC613D">
        <w:rPr>
          <w:b/>
        </w:rPr>
        <w:t>Title: A Data Science Approach to Defining a Data Scientist</w:t>
      </w:r>
    </w:p>
    <w:p w14:paraId="12580FDB" w14:textId="77777777" w:rsidR="00E44CD1" w:rsidRDefault="00E44CD1"/>
    <w:p w14:paraId="5764FEA0" w14:textId="77777777" w:rsidR="00E44CD1" w:rsidRPr="00BC613D" w:rsidRDefault="009A54CB">
      <w:pPr>
        <w:rPr>
          <w:b/>
        </w:rPr>
      </w:pPr>
      <w:r w:rsidRPr="00BC613D">
        <w:rPr>
          <w:b/>
        </w:rPr>
        <w:t>Abstract</w:t>
      </w:r>
    </w:p>
    <w:p w14:paraId="5889378F" w14:textId="5EF86C2A" w:rsidR="009A54CB" w:rsidRDefault="00A86AC7">
      <w:r>
        <w:t>In this paper, we present</w:t>
      </w:r>
      <w:r w:rsidR="00DA0867">
        <w:t xml:space="preserve"> </w:t>
      </w:r>
      <w:r w:rsidR="00572251">
        <w:t xml:space="preserve">a novel approach for </w:t>
      </w:r>
      <w:r w:rsidR="00DA0867">
        <w:t xml:space="preserve">the problem of not having a common </w:t>
      </w:r>
      <w:r>
        <w:t>definition</w:t>
      </w:r>
      <w:r w:rsidR="00DA0867">
        <w:t xml:space="preserve"> and </w:t>
      </w:r>
      <w:r w:rsidR="0049273F">
        <w:t xml:space="preserve">list of </w:t>
      </w:r>
      <w:r w:rsidR="00DA0867">
        <w:t>skillset</w:t>
      </w:r>
      <w:r w:rsidR="0049273F">
        <w:t>s</w:t>
      </w:r>
      <w:r>
        <w:t xml:space="preserve"> </w:t>
      </w:r>
      <w:r w:rsidR="00DA0867">
        <w:t>for</w:t>
      </w:r>
      <w:r>
        <w:t xml:space="preserve"> a ‘Data Scientist</w:t>
      </w:r>
      <w:r w:rsidR="00DA0867">
        <w:t>.</w:t>
      </w:r>
      <w:r>
        <w:t>’</w:t>
      </w:r>
      <w:r w:rsidR="00DA0867">
        <w:t xml:space="preserve">   As it relates to the field of data science,</w:t>
      </w:r>
      <w:r>
        <w:t xml:space="preserve"> </w:t>
      </w:r>
      <w:r w:rsidR="00DA0867">
        <w:t>adoption has spanned nearly all industries and disciplines.  This has</w:t>
      </w:r>
      <w:r w:rsidR="005943D9">
        <w:t xml:space="preserve"> </w:t>
      </w:r>
      <w:r w:rsidR="002C0737">
        <w:t>increased the n</w:t>
      </w:r>
      <w:r w:rsidR="00092AA4">
        <w:t>ecessity</w:t>
      </w:r>
      <w:r w:rsidR="002C0737">
        <w:t xml:space="preserve"> for</w:t>
      </w:r>
      <w:r w:rsidR="005943D9">
        <w:t xml:space="preserve"> </w:t>
      </w:r>
      <w:r w:rsidR="00F15B3C">
        <w:t>a wide range of technical skills</w:t>
      </w:r>
      <w:r w:rsidR="00BC613D">
        <w:t>,</w:t>
      </w:r>
      <w:r w:rsidR="004F4D72">
        <w:t xml:space="preserve"> soft skills,</w:t>
      </w:r>
      <w:r w:rsidR="00BC613D">
        <w:t xml:space="preserve"> </w:t>
      </w:r>
      <w:r w:rsidR="00F15B3C">
        <w:t>experiences</w:t>
      </w:r>
      <w:r w:rsidR="00874389">
        <w:t>, and education</w:t>
      </w:r>
      <w:r w:rsidR="00DA0867">
        <w:t xml:space="preserve"> </w:t>
      </w:r>
      <w:r w:rsidR="00092AA4">
        <w:t>to work on</w:t>
      </w:r>
      <w:r w:rsidR="00DA0867">
        <w:t xml:space="preserve"> application</w:t>
      </w:r>
      <w:r w:rsidR="003D50FE">
        <w:t xml:space="preserve">s </w:t>
      </w:r>
      <w:r w:rsidR="004F4D72">
        <w:t>within</w:t>
      </w:r>
      <w:r w:rsidR="00DA0867">
        <w:t xml:space="preserve"> </w:t>
      </w:r>
      <w:r w:rsidR="0049273F">
        <w:t>data science (i.e. A</w:t>
      </w:r>
      <w:r w:rsidR="00DA0867">
        <w:t xml:space="preserve">rtificial </w:t>
      </w:r>
      <w:r w:rsidR="0049273F">
        <w:t>I</w:t>
      </w:r>
      <w:r w:rsidR="00DA0867">
        <w:t xml:space="preserve">ntelligence, </w:t>
      </w:r>
      <w:r w:rsidR="0049273F">
        <w:t>Machine Learning, Big Data Analytics, Data Visualization, etc.)</w:t>
      </w:r>
      <w:r w:rsidR="00CD220A">
        <w:t>.</w:t>
      </w:r>
      <w:r w:rsidR="00F15B3C">
        <w:t xml:space="preserve">  The</w:t>
      </w:r>
      <w:r w:rsidR="00DA0867">
        <w:t xml:space="preserve"> result is </w:t>
      </w:r>
      <w:r w:rsidR="004F4D72">
        <w:t xml:space="preserve">an overlap and ambiguity </w:t>
      </w:r>
      <w:r w:rsidR="00DA0867">
        <w:t xml:space="preserve">of </w:t>
      </w:r>
      <w:r w:rsidR="005943D9">
        <w:t xml:space="preserve">various roles such as </w:t>
      </w:r>
      <w:r w:rsidR="00F15B3C">
        <w:t xml:space="preserve">data scientist, </w:t>
      </w:r>
      <w:r w:rsidR="005943D9">
        <w:t xml:space="preserve">data engineer, </w:t>
      </w:r>
      <w:r w:rsidR="006B0FA5">
        <w:t>data architect</w:t>
      </w:r>
      <w:r w:rsidR="004F4D72">
        <w:t xml:space="preserve">, </w:t>
      </w:r>
      <w:r w:rsidR="006B0FA5">
        <w:t>data analyst, research scientist, and research analyst</w:t>
      </w:r>
      <w:r w:rsidR="004F4D72">
        <w:t xml:space="preserve">.  </w:t>
      </w:r>
      <w:r>
        <w:t xml:space="preserve">To solve the problem, </w:t>
      </w:r>
      <w:r w:rsidR="003D50FE">
        <w:t xml:space="preserve">we collected numerous </w:t>
      </w:r>
      <w:r>
        <w:t>job postings</w:t>
      </w:r>
      <w:r w:rsidR="003D50FE">
        <w:t xml:space="preserve"> from multiple sources</w:t>
      </w:r>
      <w:r>
        <w:t xml:space="preserve"> </w:t>
      </w:r>
      <w:r w:rsidR="003D50FE">
        <w:t>that share similar attributes</w:t>
      </w:r>
      <w:r w:rsidR="004F4D72">
        <w:t xml:space="preserve"> and job descriptions</w:t>
      </w:r>
      <w:r w:rsidR="003D50FE">
        <w:t xml:space="preserve"> </w:t>
      </w:r>
      <w:r w:rsidR="00992869">
        <w:t>to form</w:t>
      </w:r>
      <w:r w:rsidR="00092AA4">
        <w:t xml:space="preserve"> our data set</w:t>
      </w:r>
      <w:r>
        <w:t>.  Natural Language Processing (NLP)</w:t>
      </w:r>
      <w:r w:rsidR="00572251">
        <w:t xml:space="preserve"> and </w:t>
      </w:r>
      <w:r w:rsidR="0094494F">
        <w:t xml:space="preserve">advanced </w:t>
      </w:r>
      <w:r w:rsidR="00572251">
        <w:t>Machine Learning (ML)</w:t>
      </w:r>
      <w:r>
        <w:t xml:space="preserve"> was performed </w:t>
      </w:r>
      <w:r w:rsidR="00572251">
        <w:t>to identify and visualize</w:t>
      </w:r>
      <w:r>
        <w:t xml:space="preserve"> </w:t>
      </w:r>
      <w:r w:rsidR="009A7576">
        <w:t xml:space="preserve">common </w:t>
      </w:r>
      <w:r>
        <w:t>patterns of job description</w:t>
      </w:r>
      <w:r w:rsidR="000E011B">
        <w:t>s</w:t>
      </w:r>
      <w:r>
        <w:t>/summar</w:t>
      </w:r>
      <w:r w:rsidR="000E011B">
        <w:t>ies</w:t>
      </w:r>
      <w:r>
        <w:t>, experiences</w:t>
      </w:r>
      <w:r w:rsidR="00572251">
        <w:t xml:space="preserve">, </w:t>
      </w:r>
      <w:r>
        <w:t>skills, educational preferences</w:t>
      </w:r>
      <w:r w:rsidR="00572251">
        <w:t xml:space="preserve"> </w:t>
      </w:r>
      <w:r w:rsidR="009A7576">
        <w:t xml:space="preserve">to </w:t>
      </w:r>
      <w:r w:rsidR="00092AA4">
        <w:t>arrive at our key findings on the definition and list of skillsets of a data scientist.</w:t>
      </w:r>
      <w:r w:rsidR="009A7576">
        <w:t xml:space="preserve">  </w:t>
      </w:r>
      <w:r w:rsidR="00992869">
        <w:t xml:space="preserve">A secondary finding verified </w:t>
      </w:r>
      <w:r w:rsidR="009A7576">
        <w:t xml:space="preserve">various industries (and even within the same industry) </w:t>
      </w:r>
      <w:r w:rsidR="0094494F">
        <w:t>experience t</w:t>
      </w:r>
      <w:r w:rsidR="003F4C69">
        <w:t xml:space="preserve">his </w:t>
      </w:r>
      <w:r w:rsidR="00992869">
        <w:t>same problem</w:t>
      </w:r>
      <w:r w:rsidR="009A7576">
        <w:t xml:space="preserve">.  Our conclusion is </w:t>
      </w:r>
      <w:r w:rsidR="00992869">
        <w:t xml:space="preserve">a </w:t>
      </w:r>
      <w:r w:rsidR="003F4C69">
        <w:t>D</w:t>
      </w:r>
      <w:r w:rsidR="00992869">
        <w:t xml:space="preserve">ata </w:t>
      </w:r>
      <w:r w:rsidR="003F4C69">
        <w:t>S</w:t>
      </w:r>
      <w:r w:rsidR="00992869">
        <w:t>cientist</w:t>
      </w:r>
      <w:r w:rsidR="003F4C69">
        <w:t xml:space="preserve"> is an individual who discovers valuable insights from large amounts of data – possessing programming skills, well versed in statistics and mathematics, and can adequately </w:t>
      </w:r>
      <w:r w:rsidR="00314DA4">
        <w:t xml:space="preserve">visualize and </w:t>
      </w:r>
      <w:r w:rsidR="003F4C69">
        <w:t>communicate the findings.</w:t>
      </w:r>
    </w:p>
    <w:p w14:paraId="23255752" w14:textId="77777777" w:rsidR="009A54CB" w:rsidRDefault="009A54CB"/>
    <w:p w14:paraId="6A93AD9E" w14:textId="77777777" w:rsidR="00FC3A50" w:rsidRPr="00FC3A50" w:rsidRDefault="00FC3A50">
      <w:pPr>
        <w:rPr>
          <w:b/>
        </w:rPr>
      </w:pPr>
      <w:r w:rsidRPr="00FC3A50">
        <w:rPr>
          <w:b/>
        </w:rPr>
        <w:t>Introduction</w:t>
      </w:r>
    </w:p>
    <w:p w14:paraId="04DF6132" w14:textId="54E2DBC9" w:rsidR="009944A2" w:rsidRDefault="00415246">
      <w:r>
        <w:t xml:space="preserve">Over 2.5 quintillion bytes of data is created every single day and the pace is expected to accelerate with the growth of the Internet of Things (IoT), a society more dependent on data, and </w:t>
      </w:r>
      <w:r w:rsidR="00633833">
        <w:t xml:space="preserve">more </w:t>
      </w:r>
      <w:r>
        <w:t xml:space="preserve">businesses </w:t>
      </w:r>
      <w:r w:rsidR="00633833">
        <w:t>making data-driven decisions</w:t>
      </w:r>
      <w:r>
        <w:t xml:space="preserve">.  On any given day, 500 million tweets are sent, 294 billion emails delivered, 4 petabytes of data created on Facebook, and IoT products such as driverless cars, </w:t>
      </w:r>
      <w:r w:rsidR="00633833">
        <w:t>wearables, and smart cities</w:t>
      </w:r>
      <w:r>
        <w:t xml:space="preserve"> will push </w:t>
      </w:r>
      <w:r w:rsidR="00633833">
        <w:t xml:space="preserve">the daily amount collected to 463 exabytes.  This expansion of data has created the need </w:t>
      </w:r>
      <w:r w:rsidR="009944A2">
        <w:t>for</w:t>
      </w:r>
      <w:r w:rsidR="00633833">
        <w:t xml:space="preserve"> individuals </w:t>
      </w:r>
      <w:r w:rsidR="00583AC1">
        <w:t xml:space="preserve">(i.e. Data Scientists) </w:t>
      </w:r>
      <w:r w:rsidR="00633833">
        <w:t xml:space="preserve">who are trained, skilled, and educated in the field </w:t>
      </w:r>
      <w:r w:rsidR="009944A2">
        <w:t xml:space="preserve">(and application) </w:t>
      </w:r>
      <w:r w:rsidR="00633833">
        <w:t>of Data Science.</w:t>
      </w:r>
      <w:r w:rsidR="001B59E1">
        <w:t xml:space="preserve">  </w:t>
      </w:r>
    </w:p>
    <w:p w14:paraId="048BF1C8" w14:textId="5C31FAAE" w:rsidR="001B59E1" w:rsidRDefault="001B59E1"/>
    <w:p w14:paraId="75A56B85" w14:textId="3F16B3D0" w:rsidR="00583AC1" w:rsidRDefault="00583AC1">
      <w:r>
        <w:t xml:space="preserve">There is no common definition and a list of skillsets for a Data Scientist.  This becomes evident when the question of ‘What is a Data Scientist’ or ‘What does a Data Scientist do’ is presented or when a job search is ran on multiple job sites (i.e. Indeed, Monster, ZipRecruiter).  According to Dictionary.com, a data scientist is “a person employed to analyze and interpret complex digital data, such as the usage of statistics of a website, especially in order to assist a business in its decision-making.”  But we postulate that there is more to a data scientist and a common </w:t>
      </w:r>
      <w:r w:rsidR="00B04552">
        <w:t>definition</w:t>
      </w:r>
      <w:r>
        <w:t xml:space="preserve"> can be reached applying data science techniques.</w:t>
      </w:r>
    </w:p>
    <w:p w14:paraId="2DF4D182" w14:textId="77777777" w:rsidR="00583AC1" w:rsidRDefault="00583AC1"/>
    <w:p w14:paraId="046ACA25" w14:textId="39B0CD1E" w:rsidR="001B59E1" w:rsidRDefault="008554B6">
      <w:r>
        <w:t>To</w:t>
      </w:r>
      <w:r w:rsidR="00B04552">
        <w:t xml:space="preserve"> apply data science to this problem, </w:t>
      </w:r>
      <w:r>
        <w:t xml:space="preserve">our solution </w:t>
      </w:r>
      <w:r w:rsidR="001B2746">
        <w:t xml:space="preserve">was </w:t>
      </w:r>
      <w:r>
        <w:t>to gather data, clean the data, model and analyze to find patterns and/or classifications within the data.  NLP and ML was u</w:t>
      </w:r>
      <w:r w:rsidR="00271802">
        <w:t>tilized to arrive at our</w:t>
      </w:r>
      <w:r>
        <w:t xml:space="preserve"> solution.  The end result is visualizations and explanations of our findings.  </w:t>
      </w:r>
    </w:p>
    <w:p w14:paraId="08B2D26E" w14:textId="4F3F6847" w:rsidR="008554B6" w:rsidRDefault="008554B6"/>
    <w:p w14:paraId="4E904CF9" w14:textId="3180EFED" w:rsidR="008554B6" w:rsidRDefault="008554B6">
      <w:r>
        <w:t xml:space="preserve">Since there is no public data sets available for this problem, </w:t>
      </w:r>
      <w:r w:rsidR="00271802">
        <w:t xml:space="preserve">we </w:t>
      </w:r>
      <w:r>
        <w:t>web scrape</w:t>
      </w:r>
      <w:r w:rsidR="00271802">
        <w:t>d</w:t>
      </w:r>
      <w:r>
        <w:t xml:space="preserve"> job postings list</w:t>
      </w:r>
      <w:r w:rsidR="007643FB">
        <w:t>ed</w:t>
      </w:r>
      <w:r>
        <w:t xml:space="preserve"> under ‘Data Scientist’ </w:t>
      </w:r>
      <w:r w:rsidR="007643FB">
        <w:t xml:space="preserve">and other similar roles </w:t>
      </w:r>
      <w:r>
        <w:t xml:space="preserve">from </w:t>
      </w:r>
      <w:r w:rsidR="001B2746">
        <w:t xml:space="preserve">multiple </w:t>
      </w:r>
      <w:r w:rsidR="007643FB">
        <w:t>job sites</w:t>
      </w:r>
      <w:r>
        <w:t xml:space="preserve"> to form our training data set.  Features such as job title, </w:t>
      </w:r>
      <w:r w:rsidR="007643FB">
        <w:t xml:space="preserve">job description/summary, experience and skill requirements, and </w:t>
      </w:r>
      <w:r w:rsidR="007643FB">
        <w:lastRenderedPageBreak/>
        <w:t>location was collected.</w:t>
      </w:r>
      <w:r w:rsidR="00326C76">
        <w:t xml:space="preserve">  NLP was performed to read, decipher, understand, and make sense of each job posting.  </w:t>
      </w:r>
      <w:r w:rsidR="00271802">
        <w:t xml:space="preserve">Unsupervised </w:t>
      </w:r>
      <w:r w:rsidR="00326C76">
        <w:t xml:space="preserve">ML </w:t>
      </w:r>
      <w:r w:rsidR="001B2746">
        <w:t xml:space="preserve">within NLP </w:t>
      </w:r>
      <w:r w:rsidR="00326C76">
        <w:t>was performed to find document and text similarities between each job posting.</w:t>
      </w:r>
      <w:r w:rsidR="001B2746">
        <w:t xml:space="preserve">  </w:t>
      </w:r>
      <w:r w:rsidR="00271802">
        <w:t>Multiple comparative analytics provided additional results and insights to arrive at a common definition and list of skillsets of a data scientist.</w:t>
      </w:r>
      <w:r w:rsidR="00DA3CD7">
        <w:t xml:space="preserve"> </w:t>
      </w:r>
    </w:p>
    <w:p w14:paraId="495E4936" w14:textId="412B7B1A" w:rsidR="00DA3CD7" w:rsidRDefault="00DA3CD7"/>
    <w:p w14:paraId="3C1E7028" w14:textId="4416DB2B" w:rsidR="00DA3CD7" w:rsidRDefault="00DA3CD7">
      <w:r>
        <w:t>The main conclusions….</w:t>
      </w:r>
    </w:p>
    <w:p w14:paraId="601C5EEC" w14:textId="3B726F55" w:rsidR="001B2746" w:rsidRDefault="001B2746"/>
    <w:p w14:paraId="3025E36D" w14:textId="0553A31D" w:rsidR="001B2746" w:rsidRDefault="001B2746">
      <w:r>
        <w:t xml:space="preserve">In addition to the Abstract and Introduction section, this paper is organized in the following manner: Tutorial Sections </w:t>
      </w:r>
      <w:r w:rsidR="000F1445">
        <w:t>to educate readers on the general principles and techniques used in</w:t>
      </w:r>
      <w:r>
        <w:t xml:space="preserve"> NLP and ML </w:t>
      </w:r>
      <w:r w:rsidR="000F1445">
        <w:t xml:space="preserve">for this research;  a </w:t>
      </w:r>
      <w:r w:rsidR="00CB3875">
        <w:t xml:space="preserve">Data Set </w:t>
      </w:r>
      <w:r w:rsidR="000F1445">
        <w:t>section</w:t>
      </w:r>
      <w:r w:rsidR="00CB3875">
        <w:t xml:space="preserve"> explaining </w:t>
      </w:r>
      <w:r w:rsidR="000F1445">
        <w:t xml:space="preserve">how </w:t>
      </w:r>
      <w:r w:rsidR="00CB3875">
        <w:t>data</w:t>
      </w:r>
      <w:r w:rsidR="000F1445">
        <w:t xml:space="preserve"> was collected</w:t>
      </w:r>
      <w:r w:rsidR="00CB3875">
        <w:t xml:space="preserve">, features selected </w:t>
      </w:r>
      <w:r w:rsidR="000F1445">
        <w:t xml:space="preserve">and visualization from the data exploration analysis; </w:t>
      </w:r>
      <w:r w:rsidR="00CB3875">
        <w:t xml:space="preserve">a Methods section on the </w:t>
      </w:r>
      <w:r w:rsidR="000F1445">
        <w:t xml:space="preserve">data science techniques and algorithms performed;  </w:t>
      </w:r>
      <w:r w:rsidR="00CB3875">
        <w:t>a R</w:t>
      </w:r>
      <w:r w:rsidR="000F1445">
        <w:t>esults</w:t>
      </w:r>
      <w:r w:rsidR="00CB3875">
        <w:t xml:space="preserve"> section listing and explaining</w:t>
      </w:r>
      <w:r w:rsidR="000F1445">
        <w:t xml:space="preserve"> our experiment; a</w:t>
      </w:r>
      <w:r w:rsidR="00CB3875">
        <w:t>n A</w:t>
      </w:r>
      <w:r w:rsidR="000F1445">
        <w:t>nalysis</w:t>
      </w:r>
      <w:r w:rsidR="00CB3875">
        <w:t xml:space="preserve"> section</w:t>
      </w:r>
      <w:r w:rsidR="000F1445">
        <w:t xml:space="preserve"> on the results; </w:t>
      </w:r>
      <w:r w:rsidR="00CB3875">
        <w:t xml:space="preserve">an Ethics section on the </w:t>
      </w:r>
      <w:r w:rsidR="000F1445">
        <w:t xml:space="preserve">possible ethical ramification of our findings; and </w:t>
      </w:r>
      <w:r w:rsidR="00CB3875">
        <w:t>a C</w:t>
      </w:r>
      <w:r w:rsidR="000F1445">
        <w:t>onclusions</w:t>
      </w:r>
      <w:r w:rsidR="00CB3875">
        <w:t xml:space="preserve"> section listings multiple conclusions</w:t>
      </w:r>
      <w:r w:rsidR="000F1445">
        <w:t xml:space="preserve"> from our analysis.</w:t>
      </w:r>
    </w:p>
    <w:p w14:paraId="76F93B34" w14:textId="08A06401" w:rsidR="00D601ED" w:rsidRDefault="00633833">
      <w:r>
        <w:t xml:space="preserve">    </w:t>
      </w:r>
    </w:p>
    <w:p w14:paraId="753CA182" w14:textId="77777777" w:rsidR="00633833" w:rsidRDefault="00633833"/>
    <w:p w14:paraId="77A534F6" w14:textId="75FDC061" w:rsidR="00D601ED" w:rsidRPr="002634C6" w:rsidRDefault="00D601ED">
      <w:pPr>
        <w:rPr>
          <w:b/>
          <w:bCs/>
        </w:rPr>
      </w:pPr>
      <w:r w:rsidRPr="002634C6">
        <w:rPr>
          <w:b/>
          <w:bCs/>
        </w:rPr>
        <w:t>Artificial Intelligence Explained</w:t>
      </w:r>
    </w:p>
    <w:p w14:paraId="22CA2F38" w14:textId="41823310" w:rsidR="00D601ED" w:rsidRDefault="00D601ED"/>
    <w:p w14:paraId="7DEF3FED" w14:textId="0098E1A0" w:rsidR="00D601ED" w:rsidRPr="002634C6" w:rsidRDefault="00D601ED">
      <w:pPr>
        <w:rPr>
          <w:b/>
          <w:bCs/>
        </w:rPr>
      </w:pPr>
      <w:r w:rsidRPr="002634C6">
        <w:rPr>
          <w:b/>
          <w:bCs/>
        </w:rPr>
        <w:t>The Importance of Machine Learning to AI</w:t>
      </w:r>
    </w:p>
    <w:p w14:paraId="3349DFAF" w14:textId="77777777" w:rsidR="00D601ED" w:rsidRDefault="00D601ED"/>
    <w:p w14:paraId="29C99BCC" w14:textId="77777777" w:rsidR="00D4541B" w:rsidRDefault="00D601ED">
      <w:pPr>
        <w:rPr>
          <w:b/>
          <w:bCs/>
        </w:rPr>
      </w:pPr>
      <w:r w:rsidRPr="002634C6">
        <w:rPr>
          <w:b/>
          <w:bCs/>
        </w:rPr>
        <w:t>The Prominence of Natural Language Processing</w:t>
      </w:r>
    </w:p>
    <w:p w14:paraId="2F264A75" w14:textId="77777777" w:rsidR="00D4541B" w:rsidRDefault="00D4541B">
      <w:pPr>
        <w:rPr>
          <w:b/>
          <w:bCs/>
        </w:rPr>
      </w:pPr>
    </w:p>
    <w:p w14:paraId="77133B25" w14:textId="77777777" w:rsidR="00D4541B" w:rsidRDefault="00D4541B">
      <w:pPr>
        <w:rPr>
          <w:b/>
          <w:bCs/>
        </w:rPr>
      </w:pPr>
      <w:r>
        <w:rPr>
          <w:b/>
          <w:bCs/>
        </w:rPr>
        <w:t>Related Works</w:t>
      </w:r>
    </w:p>
    <w:p w14:paraId="3AEDBDBC" w14:textId="3ACF3B66" w:rsidR="00D601ED" w:rsidRDefault="00D4541B">
      <w:r>
        <w:t>In a paper from the University of Rome, Mauro et al. presented a classification of job roles and skills in the area of Big Data Analytics.  The researchers used web scraping to retrieve job postings from many prominent websites.  Natural language processing was then applied to this dataset to discover four essential job groups</w:t>
      </w:r>
      <w:r w:rsidR="008A02B2">
        <w:t>, most frequent bigrams appearing in the job titles</w:t>
      </w:r>
      <w:r>
        <w:t xml:space="preserve">: Business Analysts, Data Scientists, Developers and System Mangers. </w:t>
      </w:r>
      <w:r w:rsidR="008A02B2">
        <w:t xml:space="preserve"> Then using the Latent </w:t>
      </w:r>
      <w:r w:rsidR="0063564F">
        <w:t xml:space="preserve">Dirichlet Allocation, LDA, classification techniques the authors clusters skills into 9 topics that were generated by human interpretation of the skills.  The 9 topics are: Cloud, Coding, Database management, Architecture, Project Management, Systems Management, Distributed Computing, Analytics, Business impact.  </w:t>
      </w:r>
      <w:proofErr w:type="gramStart"/>
      <w:r w:rsidR="0063564F">
        <w:t>Finally</w:t>
      </w:r>
      <w:proofErr w:type="gramEnd"/>
      <w:r w:rsidR="0063564F">
        <w:t xml:space="preserve"> the job skill sets are mapped to job roles by a measure of the ‘extent at which each skill set is represented within each job post description.  The result is shown in the figure below.</w:t>
      </w:r>
    </w:p>
    <w:p w14:paraId="16059EB8" w14:textId="19B066BA" w:rsidR="00523AF2" w:rsidRPr="00CC0977" w:rsidRDefault="0063564F">
      <w:pPr>
        <w:rPr>
          <w:b/>
          <w:bCs/>
        </w:rPr>
      </w:pPr>
      <w:r>
        <w:rPr>
          <w:noProof/>
        </w:rPr>
        <w:drawing>
          <wp:inline distT="0" distB="0" distL="0" distR="0" wp14:anchorId="19C2FBDE" wp14:editId="51CA083A">
            <wp:extent cx="3346450" cy="1689312"/>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367639" cy="1700008"/>
                    </a:xfrm>
                    <a:prstGeom prst="rect">
                      <a:avLst/>
                    </a:prstGeom>
                  </pic:spPr>
                </pic:pic>
              </a:graphicData>
            </a:graphic>
          </wp:inline>
        </w:drawing>
      </w:r>
      <w:bookmarkStart w:id="0" w:name="_GoBack"/>
      <w:bookmarkEnd w:id="0"/>
    </w:p>
    <w:sectPr w:rsidR="00523AF2" w:rsidRPr="00CC0977" w:rsidSect="00D201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3MrAwNTc1MTI1srRQ0lEKTi0uzszPAykwrAUAWPsM1ywAAAA="/>
  </w:docVars>
  <w:rsids>
    <w:rsidRoot w:val="00E44CD1"/>
    <w:rsid w:val="00092AA4"/>
    <w:rsid w:val="000E011B"/>
    <w:rsid w:val="000F1445"/>
    <w:rsid w:val="00120ABD"/>
    <w:rsid w:val="001B2746"/>
    <w:rsid w:val="001B59E1"/>
    <w:rsid w:val="00224BC9"/>
    <w:rsid w:val="002634C6"/>
    <w:rsid w:val="00271802"/>
    <w:rsid w:val="002C0737"/>
    <w:rsid w:val="002D7126"/>
    <w:rsid w:val="00314DA4"/>
    <w:rsid w:val="00326C76"/>
    <w:rsid w:val="003802FE"/>
    <w:rsid w:val="003D50FE"/>
    <w:rsid w:val="003F4C69"/>
    <w:rsid w:val="003F7E33"/>
    <w:rsid w:val="00415246"/>
    <w:rsid w:val="00461E2F"/>
    <w:rsid w:val="0049273F"/>
    <w:rsid w:val="004D31A0"/>
    <w:rsid w:val="004F4D72"/>
    <w:rsid w:val="00523AF2"/>
    <w:rsid w:val="00543640"/>
    <w:rsid w:val="00572251"/>
    <w:rsid w:val="00583AC1"/>
    <w:rsid w:val="005943D9"/>
    <w:rsid w:val="00621DAD"/>
    <w:rsid w:val="00633833"/>
    <w:rsid w:val="0063564F"/>
    <w:rsid w:val="006B0FA5"/>
    <w:rsid w:val="007643FB"/>
    <w:rsid w:val="007E7882"/>
    <w:rsid w:val="008554B6"/>
    <w:rsid w:val="00874389"/>
    <w:rsid w:val="008A02B2"/>
    <w:rsid w:val="0094494F"/>
    <w:rsid w:val="009826FA"/>
    <w:rsid w:val="00992869"/>
    <w:rsid w:val="009944A2"/>
    <w:rsid w:val="009A54CB"/>
    <w:rsid w:val="009A7576"/>
    <w:rsid w:val="009B650D"/>
    <w:rsid w:val="00A86AC7"/>
    <w:rsid w:val="00AA7B1C"/>
    <w:rsid w:val="00B04552"/>
    <w:rsid w:val="00B956F3"/>
    <w:rsid w:val="00BC613D"/>
    <w:rsid w:val="00C05B37"/>
    <w:rsid w:val="00CB3875"/>
    <w:rsid w:val="00CC0977"/>
    <w:rsid w:val="00CD220A"/>
    <w:rsid w:val="00D2010B"/>
    <w:rsid w:val="00D4541B"/>
    <w:rsid w:val="00D601ED"/>
    <w:rsid w:val="00D77C6B"/>
    <w:rsid w:val="00DA0867"/>
    <w:rsid w:val="00DA3CD7"/>
    <w:rsid w:val="00E12A39"/>
    <w:rsid w:val="00E440EC"/>
    <w:rsid w:val="00E44CD1"/>
    <w:rsid w:val="00F15B3C"/>
    <w:rsid w:val="00FC3A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2584B"/>
  <w15:chartTrackingRefBased/>
  <w15:docId w15:val="{FA8948E3-4415-7948-A5FA-95E794BCF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8</TotalTime>
  <Pages>2</Pages>
  <Words>837</Words>
  <Characters>477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ndrew Nguyen</cp:lastModifiedBy>
  <cp:revision>32</cp:revision>
  <dcterms:created xsi:type="dcterms:W3CDTF">2019-07-09T16:24:00Z</dcterms:created>
  <dcterms:modified xsi:type="dcterms:W3CDTF">2019-07-16T03:52:00Z</dcterms:modified>
</cp:coreProperties>
</file>